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DE8E9" w14:textId="77777777" w:rsidR="0016016E" w:rsidRDefault="0016016E" w:rsidP="00200613">
      <w:pPr>
        <w:jc w:val="center"/>
        <w:rPr>
          <w:rFonts w:cs="Times New Roman"/>
          <w:b/>
          <w:sz w:val="24"/>
          <w:szCs w:val="24"/>
        </w:rPr>
      </w:pPr>
    </w:p>
    <w:p w14:paraId="56DC8201" w14:textId="198DC5E7" w:rsidR="000B09C6" w:rsidRPr="00200613" w:rsidRDefault="00200613" w:rsidP="0016016E">
      <w:pPr>
        <w:spacing w:line="24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16016E">
      <w:pPr>
        <w:spacing w:line="24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5EC0B4DA" w14:textId="21E70390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36806229" w14:textId="7642973B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73B0B88D" w14:textId="77777777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3540B57" w14:textId="0A43D410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672B19EA" w14:textId="7B8E175F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152390E6" w14:textId="09D5DF6D" w:rsidR="00200613" w:rsidRPr="00200613" w:rsidRDefault="00200613" w:rsidP="00200613">
      <w:pPr>
        <w:jc w:val="center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780DF7DF" w:rsidR="00200613" w:rsidRPr="00200613" w:rsidRDefault="0016016E" w:rsidP="00200613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Hệ thống quản lý công việc của giáo viên và quản lý trong BMYC</w:t>
      </w:r>
    </w:p>
    <w:p w14:paraId="2D2C3938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CE8FCF0" w14:textId="4640FA73" w:rsidR="00200613" w:rsidRPr="00200613" w:rsidRDefault="00200613" w:rsidP="00200613">
      <w:pPr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16016E">
        <w:rPr>
          <w:rFonts w:cs="Times New Roman"/>
          <w:sz w:val="24"/>
          <w:szCs w:val="24"/>
        </w:rPr>
        <w:tab/>
        <w:t>48K21.2</w:t>
      </w:r>
    </w:p>
    <w:p w14:paraId="1AAFEEFB" w14:textId="313493CE" w:rsidR="00200613" w:rsidRDefault="00200613" w:rsidP="00200613">
      <w:pPr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16016E">
        <w:rPr>
          <w:rFonts w:cs="Times New Roman"/>
          <w:sz w:val="24"/>
          <w:szCs w:val="24"/>
        </w:rPr>
        <w:t>`48K212.11</w:t>
      </w:r>
    </w:p>
    <w:p w14:paraId="337541FE" w14:textId="347188D6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29B523D" w14:textId="1BAE8F22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7E05D32" w14:textId="55642978" w:rsidR="00200613" w:rsidRDefault="00200613" w:rsidP="0016016E">
      <w:pPr>
        <w:rPr>
          <w:rFonts w:cs="Times New Roman"/>
          <w:sz w:val="24"/>
          <w:szCs w:val="24"/>
        </w:rPr>
      </w:pPr>
    </w:p>
    <w:p w14:paraId="7E97C66B" w14:textId="1FA3F14E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F6D0FAE" w14:textId="45FF77F4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24D79254" w14:textId="50D5856C" w:rsid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3</w:t>
      </w:r>
    </w:p>
    <w:p w14:paraId="2A6C4DC9" w14:textId="21628A6D" w:rsidR="00200613" w:rsidRPr="00F275FE" w:rsidRDefault="00200613" w:rsidP="00F275FE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p w14:paraId="5C653915" w14:textId="77777777" w:rsidR="00200613" w:rsidRDefault="00200613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Default="00200613" w:rsidP="00200613">
      <w:pPr>
        <w:pStyle w:val="Heading1"/>
      </w:pPr>
      <w:r>
        <w:lastRenderedPageBreak/>
        <w:t>mô tả khái quát hệ thống</w:t>
      </w:r>
    </w:p>
    <w:p w14:paraId="0E28F09D" w14:textId="56F50036" w:rsidR="00200613" w:rsidRDefault="00200613" w:rsidP="00200613">
      <w:pPr>
        <w:pStyle w:val="Heading2"/>
      </w:pPr>
      <w:r>
        <w:t>Tổng quan về hệ thống</w:t>
      </w:r>
    </w:p>
    <w:p w14:paraId="1015F4E8" w14:textId="77777777" w:rsidR="00200613" w:rsidRPr="00200613" w:rsidRDefault="00200613" w:rsidP="00200613"/>
    <w:p w14:paraId="126EA311" w14:textId="4256BB2A" w:rsidR="00200613" w:rsidRDefault="00200613" w:rsidP="00200613">
      <w:pPr>
        <w:pStyle w:val="Heading2"/>
      </w:pPr>
      <w:r>
        <w:t>Sơ đồ luồng nghiệp vụ hệ thống</w:t>
      </w:r>
      <w:r w:rsidR="00770322">
        <w:t xml:space="preserve"> (business workflow)</w:t>
      </w:r>
    </w:p>
    <w:p w14:paraId="6A4489B5" w14:textId="77777777" w:rsidR="00200613" w:rsidRPr="00200613" w:rsidRDefault="00200613" w:rsidP="00200613"/>
    <w:p w14:paraId="038F85FD" w14:textId="29C5EFDE" w:rsidR="00200613" w:rsidRDefault="00200613" w:rsidP="00200613">
      <w:pPr>
        <w:pStyle w:val="Heading2"/>
      </w:pPr>
      <w:r>
        <w:t>Sơ đồ use case</w:t>
      </w:r>
    </w:p>
    <w:p w14:paraId="3BDBA9B2" w14:textId="4DCA389F" w:rsidR="00200613" w:rsidRDefault="00200613" w:rsidP="00200613">
      <w:pPr>
        <w:pStyle w:val="Heading1"/>
      </w:pPr>
      <w:r>
        <w:br w:type="page"/>
      </w:r>
      <w:r>
        <w:lastRenderedPageBreak/>
        <w:t>Yêu cầu chức năng</w:t>
      </w:r>
    </w:p>
    <w:p w14:paraId="61EAFC28" w14:textId="2FFBD653" w:rsidR="00200613" w:rsidRDefault="00200613" w:rsidP="00200613">
      <w:pPr>
        <w:pStyle w:val="Heading2"/>
      </w:pPr>
      <w:r>
        <w:t>Đặc tả use case 1</w:t>
      </w:r>
    </w:p>
    <w:p w14:paraId="61885590" w14:textId="77777777" w:rsidR="00A57CCB" w:rsidRDefault="00F275FE" w:rsidP="00200613">
      <w:r>
        <w:t>Mô tả chi tiết use case và vẽ activity diagram</w:t>
      </w:r>
      <w:r w:rsidR="00A57CCB">
        <w:t xml:space="preserve">. </w:t>
      </w:r>
    </w:p>
    <w:p w14:paraId="44F3BB34" w14:textId="77777777" w:rsidR="00A57CCB" w:rsidRDefault="00A57CCB" w:rsidP="00200613">
      <w:r>
        <w:t>Tham khảo:</w:t>
      </w:r>
    </w:p>
    <w:p w14:paraId="6B59EBD1" w14:textId="55B1D115" w:rsidR="00200613" w:rsidRDefault="009514EA" w:rsidP="00200613">
      <w:hyperlink r:id="rId7" w:history="1">
        <w:r w:rsidR="00A57CCB" w:rsidRPr="00FD57C0">
          <w:rPr>
            <w:rStyle w:val="Hyperlink"/>
          </w:rPr>
          <w:t>https://docs.google.com/document/d/1krmVo-iUIQaq351jjgmBe3ONoLsPHQ90/edit?usp=sharing&amp;ouid=101918454721419539905&amp;rtpof=true&amp;sd=true</w:t>
        </w:r>
      </w:hyperlink>
    </w:p>
    <w:p w14:paraId="5D24884C" w14:textId="77777777" w:rsidR="00A57CCB" w:rsidRPr="00200613" w:rsidRDefault="00A57CCB" w:rsidP="00200613"/>
    <w:p w14:paraId="16D50834" w14:textId="52C14CFD" w:rsidR="00200613" w:rsidRDefault="00200613" w:rsidP="00200613">
      <w:pPr>
        <w:pStyle w:val="Heading2"/>
      </w:pPr>
      <w:r>
        <w:t>Đặc tả use case 2</w:t>
      </w:r>
    </w:p>
    <w:p w14:paraId="0CD0FFB5" w14:textId="77777777" w:rsidR="00200613" w:rsidRDefault="00200613">
      <w:pPr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14:paraId="5CB364B1" w14:textId="0CC56C1B" w:rsidR="00200613" w:rsidRPr="00200613" w:rsidRDefault="00200613" w:rsidP="00200613">
      <w:pPr>
        <w:pStyle w:val="Heading1"/>
      </w:pPr>
      <w:r>
        <w:lastRenderedPageBreak/>
        <w:t>Yêu cầu phi chức năng</w:t>
      </w:r>
    </w:p>
    <w:p w14:paraId="045F67D7" w14:textId="48EE8990" w:rsidR="00200613" w:rsidRDefault="00200613">
      <w:pPr>
        <w:jc w:val="left"/>
      </w:pPr>
      <w:r>
        <w:br w:type="page"/>
      </w:r>
    </w:p>
    <w:p w14:paraId="022025BE" w14:textId="2D279FFC" w:rsidR="00200613" w:rsidRPr="00200613" w:rsidRDefault="00200613" w:rsidP="00200613">
      <w:pPr>
        <w:pStyle w:val="Heading1"/>
        <w:numPr>
          <w:ilvl w:val="0"/>
          <w:numId w:val="0"/>
        </w:numPr>
        <w:ind w:left="360"/>
      </w:pPr>
      <w:r>
        <w:lastRenderedPageBreak/>
        <w:t>Tài liệu tham khảo</w:t>
      </w:r>
    </w:p>
    <w:p w14:paraId="6DE98C8C" w14:textId="77777777" w:rsidR="00200613" w:rsidRPr="00200613" w:rsidRDefault="00200613" w:rsidP="00200613"/>
    <w:p w14:paraId="7DCA3162" w14:textId="77777777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sectPr w:rsidR="00200613" w:rsidRPr="00200613" w:rsidSect="00200613">
      <w:type w:val="continuous"/>
      <w:pgSz w:w="12240" w:h="15840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1FB7CC" w14:textId="77777777" w:rsidR="009514EA" w:rsidRDefault="009514EA" w:rsidP="00200613">
      <w:pPr>
        <w:spacing w:after="0" w:line="240" w:lineRule="auto"/>
      </w:pPr>
      <w:r>
        <w:separator/>
      </w:r>
    </w:p>
  </w:endnote>
  <w:endnote w:type="continuationSeparator" w:id="0">
    <w:p w14:paraId="6DF41266" w14:textId="77777777" w:rsidR="009514EA" w:rsidRDefault="009514EA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A5343" w14:textId="77777777" w:rsidR="009514EA" w:rsidRDefault="009514EA" w:rsidP="00200613">
      <w:pPr>
        <w:spacing w:after="0" w:line="240" w:lineRule="auto"/>
      </w:pPr>
      <w:r>
        <w:separator/>
      </w:r>
    </w:p>
  </w:footnote>
  <w:footnote w:type="continuationSeparator" w:id="0">
    <w:p w14:paraId="1298CC09" w14:textId="77777777" w:rsidR="009514EA" w:rsidRDefault="009514EA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B09C6"/>
    <w:rsid w:val="0016016E"/>
    <w:rsid w:val="00200613"/>
    <w:rsid w:val="00365520"/>
    <w:rsid w:val="00542645"/>
    <w:rsid w:val="00613570"/>
    <w:rsid w:val="00646822"/>
    <w:rsid w:val="007359EB"/>
    <w:rsid w:val="00770322"/>
    <w:rsid w:val="009514EA"/>
    <w:rsid w:val="00A57CCB"/>
    <w:rsid w:val="00BE162C"/>
    <w:rsid w:val="00E50699"/>
    <w:rsid w:val="00F2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061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krmVo-iUIQaq351jjgmBe3ONoLsPHQ90/edit?usp=sharing&amp;ouid=101918454721419539905&amp;rtpof=true&amp;sd=tr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hi Thao Phuong</cp:lastModifiedBy>
  <cp:revision>7</cp:revision>
  <dcterms:created xsi:type="dcterms:W3CDTF">2023-03-27T07:45:00Z</dcterms:created>
  <dcterms:modified xsi:type="dcterms:W3CDTF">2024-05-07T02:05:00Z</dcterms:modified>
</cp:coreProperties>
</file>